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00DC0A58" w:rsidR="00D80204" w:rsidRPr="00D427CA" w:rsidRDefault="00D80204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4A0998" w:rsidRPr="00D427CA">
        <w:rPr>
          <w:rFonts w:ascii="Times New Roman" w:hAnsi="Times New Roman" w:cs="Times New Roman"/>
          <w:sz w:val="24"/>
          <w:szCs w:val="24"/>
        </w:rPr>
        <w:t>MainWindow</w:t>
      </w:r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26F874F" w14:textId="47298468" w:rsidR="00887B99" w:rsidRPr="00D427CA" w:rsidRDefault="00887B99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minerprocess.h"</w:t>
      </w:r>
    </w:p>
    <w:p w14:paraId="4BA6BB8A" w14:textId="7332BB64" w:rsidR="00887B99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api.h"</w:t>
      </w:r>
    </w:p>
    <w:p w14:paraId="7C4BE2AF" w14:textId="6998C2D0" w:rsidR="00370C7A" w:rsidRPr="00370C7A" w:rsidRDefault="00370C7A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 w:hint="eastAsia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r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page.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idiaapi.h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gpumonitor.h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structures.h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database.h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helper.h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ocpage.h"</w:t>
      </w:r>
    </w:p>
    <w:p w14:paraId="43A510C2" w14:textId="45BD04D6" w:rsidR="00887B99" w:rsidRPr="00D427CA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Mainwindow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Devices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A02D4C" w14:textId="77777777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gpuInfoList</w:t>
            </w:r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iskInfoList</w:t>
            </w:r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olding the dynamic generated disk information QWidget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eviceCou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lastRenderedPageBreak/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iskCou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ui_refresh_enabl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2E357C1A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</w:t>
            </w:r>
            <w:r w:rsidR="002F3E4E">
              <w:rPr>
                <w:rFonts w:ascii="Times New Roman" w:hAnsi="Times New Roman" w:cs="Times New Roman"/>
              </w:rPr>
              <w:t xml:space="preserve"> </w:t>
            </w:r>
            <w:r w:rsidR="002F3E4E">
              <w:rPr>
                <w:rFonts w:ascii="Times New Roman" w:hAnsi="Times New Roman" w:cs="Times New Roman" w:hint="eastAsia"/>
              </w:rPr>
              <w:t>on</w:t>
            </w:r>
            <w:r w:rsidR="002F3E4E">
              <w:rPr>
                <w:rFonts w:ascii="Times New Roman" w:hAnsi="Times New Roman" w:cs="Times New Roman"/>
              </w:rPr>
              <w:t xml:space="preserve"> UI</w:t>
            </w:r>
            <w:r w:rsidRPr="00D427CA">
              <w:rPr>
                <w:rFonts w:ascii="Times New Roman" w:hAnsi="Times New Roman" w:cs="Times New Roman"/>
              </w:rPr>
              <w:t xml:space="preserve">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vapi</w:t>
            </w:r>
          </w:p>
        </w:tc>
        <w:tc>
          <w:tcPr>
            <w:tcW w:w="4579" w:type="dxa"/>
          </w:tcPr>
          <w:p w14:paraId="63EBBDDE" w14:textId="5E343996" w:rsidR="00644FBB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NVIDIA GPU driver API.</w:t>
            </w: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elper which provide some useful functions like reading files to QStringList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 w:hint="eastAsia"/>
              </w:rPr>
            </w:pPr>
            <w:r w:rsidRPr="00D427CA">
              <w:rPr>
                <w:rFonts w:ascii="Times New Roman" w:hAnsi="Times New Roman" w:cs="Times New Roman"/>
              </w:rPr>
              <w:t>The miner thread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F38250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settings</w:t>
            </w:r>
          </w:p>
        </w:tc>
        <w:tc>
          <w:tcPr>
            <w:tcW w:w="4579" w:type="dxa"/>
          </w:tcPr>
          <w:p w14:paraId="65DC8EC3" w14:textId="5C727D27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</w:t>
            </w:r>
            <w:r w:rsidR="002F3E4E">
              <w:rPr>
                <w:rFonts w:ascii="Times New Roman" w:hAnsi="Times New Roman" w:cs="Times New Roman"/>
              </w:rPr>
              <w:t>m</w:t>
            </w:r>
            <w:r w:rsidRPr="00D427CA">
              <w:rPr>
                <w:rFonts w:ascii="Times New Roman" w:hAnsi="Times New Roman" w:cs="Times New Roman"/>
              </w:rPr>
              <w:t>iners</w:t>
            </w:r>
            <w:r w:rsidR="002F3E4E">
              <w:rPr>
                <w:rFonts w:ascii="Times New Roman" w:hAnsi="Times New Roman" w:cs="Times New Roman"/>
              </w:rPr>
              <w:t>coffee</w:t>
            </w:r>
            <w:r w:rsidRPr="00D427CA">
              <w:rPr>
                <w:rFonts w:ascii="Times New Roman" w:hAnsi="Times New Roman" w:cs="Times New Roman"/>
              </w:rPr>
              <w:t>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14922223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823098F" w:rsidR="00A72D04" w:rsidRPr="00D427CA" w:rsidRDefault="00370C7A" w:rsidP="00A72D04">
            <w:pPr>
              <w:jc w:val="left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icon of the software.</w:t>
            </w: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gpusinfo</w:t>
            </w:r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iningInfo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oolInfo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databaseProces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database thread</w:t>
            </w:r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elpPage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vocPage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sMinerRunning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sStartStoping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opped or not after starting mining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rrorCoun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rayIc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rayIconMenu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inimize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aximize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aximize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restore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restore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quit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quit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elpActio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open 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Bottom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areaseriesHash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axisX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TempBottom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areaseries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axisXTemp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History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History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axisXHistory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Pie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Pie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PieSlic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hrChartTime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mpChartTime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temperature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Hash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axChartHash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lotsCnt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Temp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maxChartTemp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lotsCntrTemp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 temperature chart.</w:t>
            </w: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nvMonitorThrd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_cor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_coin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urrent_p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otal_hash_rat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st_output_us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355E8F66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USD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st_output_cny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34A7A7B6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CNY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est_output_coin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2F3E4E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0897FDC8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24EACDC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1DF8AEAF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647767D6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TrayIcon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439A2D3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7D849960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1EDF9C5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0E6D1C2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371AC3B9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000CE1C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386B6503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56EC773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220E51DF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23C6221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1127BCA8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2C600386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4FB134BD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7BE0930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70CD5DE7" w14:textId="77777777" w:rsidR="00514017" w:rsidRPr="00314BBC" w:rsidRDefault="00514017" w:rsidP="00D767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7C0D01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D767D6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coin to add.</w:t>
      </w:r>
    </w:p>
    <w:p w14:paraId="75A83CE6" w14:textId="4E9A322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Coin.</w:t>
      </w:r>
    </w:p>
    <w:p w14:paraId="5235343F" w14:textId="1043641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in object.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27D05CF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07743F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A78433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19BFA60" w14:textId="3A43FD3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7E0F2D6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0BD1044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CD1D847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4D01C98E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3E416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0260A1BB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055242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0246A73" w14:textId="490954AE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014AFA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4A4108E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6BE2556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263F16D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6D3E6FC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7A511102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F0B7706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：</w:t>
      </w:r>
    </w:p>
    <w:p w14:paraId="55E2152B" w14:textId="1BBD705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D52F35A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24EB0A4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7BB32FF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45EBBF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3271CEA3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63F417C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A2F1C38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</w:p>
    <w:p w14:paraId="5C5A67B5" w14:textId="7777777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26F51D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787951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0587F1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32CC794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73C796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3347BD9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A8487E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001ABD2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3265DC4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0080"/>
        </w:rPr>
        <w:t>QPushButton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ushButton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679EB0D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gpu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2FF21A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4073A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D6583A" w14:textId="714A2DA4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6BBB208" w14:textId="6A05188E" w:rsidR="00552763" w:rsidRPr="00D427CA" w:rsidRDefault="0026536F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Icon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5276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08BDE72" w14:textId="241379E9" w:rsidR="00552763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88DBCA5" w14:textId="66F13092" w:rsidR="00552763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846AE19" w14:textId="0E095737" w:rsidR="009305E1" w:rsidRPr="00D427CA" w:rsidRDefault="00552763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63070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icon of the main window and the mini icon in toolbar.</w:t>
      </w:r>
    </w:p>
    <w:p w14:paraId="15493618" w14:textId="77777777" w:rsidR="009305E1" w:rsidRPr="0026536F" w:rsidRDefault="009305E1" w:rsidP="00552763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:</w:t>
      </w:r>
    </w:p>
    <w:p w14:paraId="691B53D7" w14:textId="0AC3B7A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3020F3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4416490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469AC13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19D1FF8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dateTim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791F79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dateTim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38FD344F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valu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1506FF5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display button if the device number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4977371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2E8D25B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2B86F1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0F0DFB01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3ED0035E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11AEC43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44577CC6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09FC223F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clocking 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15100D26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help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4613927F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1571BD3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B0F452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lastRenderedPageBreak/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</w:p>
    <w:p w14:paraId="3FE70769" w14:textId="11C5BBA7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059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4C38FF1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0CFCD84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valueChanged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04700A4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valueChanged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26901A84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59EF7635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valu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valueChanged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7ADEA3F6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he new value of the slider of the fan speed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55DA064E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activat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706F840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7E58B2C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9AFA84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valueChang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temperature 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786CF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clicked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Program take control of the overclocking with the advices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re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r w:rsidRPr="00D427CA">
              <w:rPr>
                <w:rFonts w:ascii="Times New Roman" w:hAnsi="Times New Roman" w:cs="Times New Roman"/>
              </w:rPr>
              <w:t>&lt;</w:t>
            </w:r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pool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6348008" w:rsidR="008B565B" w:rsidRPr="00D427C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Functions:</w:t>
      </w:r>
    </w:p>
    <w:p w14:paraId="24ECA094" w14:textId="678A9BD1" w:rsidR="008C21DC" w:rsidRPr="00D427CA" w:rsidRDefault="008C21DC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QWidge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B888448" w14:textId="20514C3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91237E" w:rsidRPr="00D427CA">
        <w:rPr>
          <w:rFonts w:ascii="Times New Roman" w:hAnsi="Times New Roman" w:cs="Times New Roman"/>
        </w:rPr>
        <w:t xml:space="preserve"> whether the main window is in test mode, parent widget.</w:t>
      </w:r>
    </w:p>
    <w:p w14:paraId="0C4E9BE7" w14:textId="0DA9DA0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561F9A" w:rsidRPr="00D427CA">
        <w:rPr>
          <w:rFonts w:ascii="Times New Roman" w:hAnsi="Times New Roman" w:cs="Times New Roman"/>
        </w:rPr>
        <w:t xml:space="preserve"> None.</w:t>
      </w:r>
    </w:p>
    <w:p w14:paraId="18703C94" w14:textId="51A1B129" w:rsidR="00980B69" w:rsidRPr="00D427CA" w:rsidRDefault="00980B69" w:rsidP="00667421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>Task:</w:t>
      </w:r>
      <w:r w:rsidR="008D63EB" w:rsidRPr="00D427CA">
        <w:rPr>
          <w:rFonts w:ascii="Times New Roman" w:hAnsi="Times New Roman" w:cs="Times New Roman"/>
        </w:rPr>
        <w:t xml:space="preserve"> </w:t>
      </w:r>
      <w:r w:rsidR="00B13E00" w:rsidRPr="00D427CA">
        <w:rPr>
          <w:rFonts w:ascii="Times New Roman" w:hAnsi="Times New Roman" w:cs="Times New Roman"/>
        </w:rPr>
        <w:t xml:space="preserve">Initialize necessary variables of the class. </w:t>
      </w:r>
      <w:r w:rsidR="00D56F26" w:rsidRPr="00D427CA">
        <w:rPr>
          <w:rFonts w:ascii="Times New Roman" w:hAnsi="Times New Roman" w:cs="Times New Roman"/>
        </w:rPr>
        <w:t>Create and invoke all the threads.</w:t>
      </w:r>
      <w:r w:rsidR="00FC6D8C" w:rsidRPr="00D427CA">
        <w:rPr>
          <w:rFonts w:ascii="Times New Roman" w:hAnsi="Times New Roman" w:cs="Times New Roman"/>
        </w:rPr>
        <w:t xml:space="preserve"> </w:t>
      </w:r>
      <w:r w:rsidR="00667421" w:rsidRPr="00D427CA">
        <w:rPr>
          <w:rFonts w:ascii="Times New Roman" w:hAnsi="Times New Roman" w:cs="Times New Roman"/>
        </w:rPr>
        <w:t xml:space="preserve">Initialized </w:t>
      </w:r>
      <w:r w:rsidR="006F7C26" w:rsidRPr="00D427CA">
        <w:rPr>
          <w:rFonts w:ascii="Times New Roman" w:hAnsi="Times New Roman" w:cs="Times New Roman"/>
        </w:rPr>
        <w:t>all the graphs</w:t>
      </w:r>
      <w:r w:rsidR="00B41534" w:rsidRPr="00D427CA">
        <w:rPr>
          <w:rFonts w:ascii="Times New Roman" w:hAnsi="Times New Roman" w:cs="Times New Roman"/>
        </w:rPr>
        <w:t xml:space="preserve"> and</w:t>
      </w:r>
      <w:r w:rsidR="006F7C26" w:rsidRPr="00D427CA">
        <w:rPr>
          <w:rFonts w:ascii="Times New Roman" w:hAnsi="Times New Roman" w:cs="Times New Roman"/>
        </w:rPr>
        <w:t xml:space="preserve"> </w:t>
      </w:r>
      <w:r w:rsidR="00B41534" w:rsidRPr="00D427CA">
        <w:rPr>
          <w:rFonts w:ascii="Times New Roman" w:hAnsi="Times New Roman" w:cs="Times New Roman"/>
        </w:rPr>
        <w:t>overclocking page and help page.</w:t>
      </w:r>
      <w:r w:rsidR="00017599" w:rsidRPr="00D427CA">
        <w:rPr>
          <w:rFonts w:ascii="Times New Roman" w:hAnsi="Times New Roman" w:cs="Times New Roman"/>
        </w:rPr>
        <w:t xml:space="preserve"> </w:t>
      </w:r>
      <w:r w:rsidR="006A4981" w:rsidRPr="00D427CA">
        <w:rPr>
          <w:rFonts w:ascii="Times New Roman" w:hAnsi="Times New Roman" w:cs="Times New Roman"/>
        </w:rPr>
        <w:t xml:space="preserve">Check and load the </w:t>
      </w:r>
      <w:r w:rsidR="003867BC" w:rsidRPr="00D427CA">
        <w:rPr>
          <w:rFonts w:ascii="Times New Roman" w:hAnsi="Times New Roman" w:cs="Times New Roman"/>
        </w:rPr>
        <w:t>nvml library</w:t>
      </w:r>
      <w:r w:rsidR="007C60BB" w:rsidRPr="00D427CA">
        <w:rPr>
          <w:rFonts w:ascii="Times New Roman" w:hAnsi="Times New Roman" w:cs="Times New Roman"/>
        </w:rPr>
        <w:t>.</w:t>
      </w:r>
      <w:r w:rsidR="009D3B47" w:rsidRPr="00D427CA">
        <w:rPr>
          <w:rFonts w:ascii="Times New Roman" w:hAnsi="Times New Roman" w:cs="Times New Roman"/>
        </w:rPr>
        <w:t xml:space="preserve"> Load the </w:t>
      </w:r>
      <w:r w:rsidR="00450900" w:rsidRPr="00D427CA">
        <w:rPr>
          <w:rFonts w:ascii="Times New Roman" w:hAnsi="Times New Roman" w:cs="Times New Roman"/>
        </w:rPr>
        <w:t xml:space="preserve">most recent </w:t>
      </w:r>
      <w:r w:rsidR="009D3B47" w:rsidRPr="00D427CA">
        <w:rPr>
          <w:rFonts w:ascii="Times New Roman" w:hAnsi="Times New Roman" w:cs="Times New Roman"/>
        </w:rPr>
        <w:t xml:space="preserve">settings of necessary check box, combo box from the </w:t>
      </w:r>
      <w:r w:rsidR="00F02ED9" w:rsidRPr="00D427CA">
        <w:rPr>
          <w:rFonts w:ascii="Times New Roman" w:hAnsi="Times New Roman" w:cs="Times New Roman"/>
        </w:rPr>
        <w:t>settings files</w:t>
      </w:r>
      <w:r w:rsidR="00537E08" w:rsidRPr="00D427CA">
        <w:rPr>
          <w:rFonts w:ascii="Times New Roman" w:hAnsi="Times New Roman" w:cs="Times New Roman"/>
        </w:rPr>
        <w:t xml:space="preserve"> (MinersLamp.ini)</w:t>
      </w:r>
      <w:r w:rsidR="00F02ED9" w:rsidRPr="00D427CA">
        <w:rPr>
          <w:rFonts w:ascii="Times New Roman" w:hAnsi="Times New Roman" w:cs="Times New Roman"/>
        </w:rPr>
        <w:t>.</w:t>
      </w:r>
    </w:p>
    <w:p w14:paraId="770B58BE" w14:textId="7777777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24D90477" w14:textId="54EF3FF6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79759E2D" w14:textId="2748297A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30420E13" w14:textId="3A32A9D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669DF5E5" w14:textId="3E680C45" w:rsidR="00980B69" w:rsidRPr="00D427CA" w:rsidRDefault="00980B69" w:rsidP="00906648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lastRenderedPageBreak/>
        <w:t>Task:</w:t>
      </w:r>
      <w:r w:rsidR="0027010D" w:rsidRPr="00D427CA">
        <w:rPr>
          <w:rFonts w:ascii="Times New Roman" w:hAnsi="Times New Roman" w:cs="Times New Roman"/>
        </w:rPr>
        <w:t xml:space="preserve"> </w:t>
      </w:r>
      <w:r w:rsidR="00715812" w:rsidRPr="00D427CA">
        <w:rPr>
          <w:rFonts w:ascii="Times New Roman" w:hAnsi="Times New Roman" w:cs="Times New Roman"/>
        </w:rPr>
        <w:t>Free necessary allocated variables</w:t>
      </w:r>
      <w:r w:rsidR="00362553" w:rsidRPr="00D427CA">
        <w:rPr>
          <w:rFonts w:ascii="Times New Roman" w:hAnsi="Times New Roman" w:cs="Times New Roman"/>
        </w:rPr>
        <w:t xml:space="preserve"> and chart</w:t>
      </w:r>
      <w:r w:rsidR="00715812" w:rsidRPr="00D427CA">
        <w:rPr>
          <w:rFonts w:ascii="Times New Roman" w:hAnsi="Times New Roman" w:cs="Times New Roman"/>
        </w:rPr>
        <w:t xml:space="preserve">. </w:t>
      </w:r>
      <w:r w:rsidR="00906648" w:rsidRPr="00D427CA">
        <w:rPr>
          <w:rFonts w:ascii="Times New Roman" w:hAnsi="Times New Roman" w:cs="Times New Roman"/>
        </w:rPr>
        <w:t xml:space="preserve">Save the parameters of some important settings to </w:t>
      </w:r>
      <w:r w:rsidR="00ED499D" w:rsidRPr="00D427CA">
        <w:rPr>
          <w:rFonts w:ascii="Times New Roman" w:hAnsi="Times New Roman" w:cs="Times New Roman"/>
        </w:rPr>
        <w:t>setting file.</w:t>
      </w:r>
      <w:r w:rsidR="00501799" w:rsidRPr="00D427CA">
        <w:rPr>
          <w:rFonts w:ascii="Times New Roman" w:hAnsi="Times New Roman" w:cs="Times New Roman"/>
        </w:rPr>
        <w:t xml:space="preserve"> </w:t>
      </w:r>
      <w:r w:rsidR="0041661E" w:rsidRPr="00D427CA">
        <w:rPr>
          <w:rFonts w:ascii="Times New Roman" w:hAnsi="Times New Roman" w:cs="Times New Roman"/>
        </w:rPr>
        <w:t>Delete and terminate the threads.</w:t>
      </w:r>
    </w:p>
    <w:p w14:paraId="348D13A3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48F6E618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0B3D704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gpu_infos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5838C3C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r w:rsidRPr="00D427CA">
        <w:rPr>
          <w:rFonts w:ascii="Times New Roman" w:hAnsi="Times New Roman" w:cs="Times New Roman"/>
          <w:color w:val="800080"/>
        </w:rPr>
        <w:t>GPUInfo</w:t>
      </w:r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gpu_infos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695DC67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2C94370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1F64792D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0080"/>
        </w:rPr>
        <w:t>QObjec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QEv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6E825B1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59900A90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rotected Functions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r w:rsidR="005B44D1" w:rsidRPr="00D427CA">
        <w:rPr>
          <w:rFonts w:ascii="Times New Roman" w:hAnsi="Times New Roman" w:cs="Times New Roman"/>
        </w:rPr>
        <w:t>(</w:t>
      </w:r>
      <w:r w:rsidR="005B44D1" w:rsidRPr="00D427CA">
        <w:rPr>
          <w:rFonts w:ascii="Times New Roman" w:hAnsi="Times New Roman" w:cs="Times New Roman"/>
          <w:color w:val="800080"/>
        </w:rPr>
        <w:t>QCloseEvent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4390CABC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lastRenderedPageBreak/>
        <w:tab/>
      </w:r>
      <w:r w:rsidRPr="00023DCC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023DCC">
        <w:rPr>
          <w:rFonts w:ascii="Times New Roman" w:hAnsi="Times New Roman" w:cs="Times New Roman"/>
        </w:rPr>
        <w:t>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rQUAajrhLy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C3D26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3</Pages>
  <Words>2951</Words>
  <Characters>16824</Characters>
  <Application>Microsoft Office Word</Application>
  <DocSecurity>0</DocSecurity>
  <Lines>140</Lines>
  <Paragraphs>39</Paragraphs>
  <ScaleCrop>false</ScaleCrop>
  <Company/>
  <LinksUpToDate>false</LinksUpToDate>
  <CharactersWithSpaces>1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37</cp:revision>
  <dcterms:created xsi:type="dcterms:W3CDTF">2021-05-09T06:35:00Z</dcterms:created>
  <dcterms:modified xsi:type="dcterms:W3CDTF">2021-05-10T13:38:00Z</dcterms:modified>
</cp:coreProperties>
</file>